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0359344D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</w:t>
      </w:r>
      <w:r w:rsidR="00906D29">
        <w:rPr>
          <w:rFonts w:ascii="Tahoma" w:eastAsia="Tahoma" w:hAnsi="Tahoma" w:cs="Tahoma"/>
          <w:bCs/>
          <w:smallCaps/>
          <w:color w:val="000000"/>
          <w:sz w:val="22"/>
          <w:szCs w:val="22"/>
        </w:rPr>
        <w:t>l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39849D5B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00645186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proofErr w:type="spellStart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</w:t>
      </w:r>
      <w:proofErr w:type="spellStart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>JupyterLab</w:t>
      </w:r>
      <w:proofErr w:type="spellEnd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 environment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64BBEF0C" w14:textId="70B14AD2" w:rsidR="00102DA1" w:rsidRPr="00F966B3" w:rsidRDefault="00102DA1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102DA1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ed an optimization engine (ILP) to minimize the cost of API requests: saving expenses for about 30%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FB1B5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proofErr w:type="spellStart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5602D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AD4053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E90A53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02DA1"/>
    <w:rsid w:val="00145F98"/>
    <w:rsid w:val="0019649C"/>
    <w:rsid w:val="001F0AF0"/>
    <w:rsid w:val="00273579"/>
    <w:rsid w:val="002B38AC"/>
    <w:rsid w:val="002B7AFA"/>
    <w:rsid w:val="003717DD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A7E52"/>
    <w:rsid w:val="009F453D"/>
    <w:rsid w:val="00A835F9"/>
    <w:rsid w:val="00AD4053"/>
    <w:rsid w:val="00B13727"/>
    <w:rsid w:val="00B60924"/>
    <w:rsid w:val="00B62698"/>
    <w:rsid w:val="00B8053F"/>
    <w:rsid w:val="00BE09D9"/>
    <w:rsid w:val="00C9136D"/>
    <w:rsid w:val="00CB7D0E"/>
    <w:rsid w:val="00D9472E"/>
    <w:rsid w:val="00DD7244"/>
    <w:rsid w:val="00E90A53"/>
    <w:rsid w:val="00EE7B66"/>
    <w:rsid w:val="00F2103B"/>
    <w:rsid w:val="00F34178"/>
    <w:rsid w:val="00F4745B"/>
    <w:rsid w:val="00F8533B"/>
    <w:rsid w:val="00F966B3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</Pages>
  <Words>634</Words>
  <Characters>3619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6</cp:revision>
  <cp:lastPrinted>2023-12-22T19:27:00Z</cp:lastPrinted>
  <dcterms:created xsi:type="dcterms:W3CDTF">2023-02-13T18:56:00Z</dcterms:created>
  <dcterms:modified xsi:type="dcterms:W3CDTF">2024-10-15T15:28:00Z</dcterms:modified>
</cp:coreProperties>
</file>